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6881C" w14:textId="6FA0658C" w:rsidR="00B058C2" w:rsidRP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3843C2" w14:textId="5D6A19E2" w:rsidR="00814AA6" w:rsidRPr="00B5731F" w:rsidRDefault="00B058C2" w:rsidP="00B5731F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3D1DEE">
        <w:rPr>
          <w:rFonts w:ascii="Times New Roman" w:hAnsi="Times New Roman" w:cs="Times New Roman"/>
          <w:sz w:val="24"/>
          <w:szCs w:val="24"/>
        </w:rPr>
        <w:t>POPRAV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2545F5" w:rsidRPr="002545F5">
        <w:rPr>
          <w:rFonts w:ascii="Times New Roman" w:hAnsi="Times New Roman" w:cs="Times New Roman"/>
          <w:sz w:val="24"/>
          <w:szCs w:val="24"/>
        </w:rPr>
        <w:t>Slikovne metode u radiološkim tehnologijama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2545F5" w14:paraId="0A63D0AC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647E47A0" w14:textId="40468149" w:rsidR="002545F5" w:rsidRPr="00B058C2" w:rsidRDefault="002545F5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KLUS</w:t>
            </w:r>
          </w:p>
        </w:tc>
        <w:tc>
          <w:tcPr>
            <w:tcW w:w="5760" w:type="dxa"/>
          </w:tcPr>
          <w:p w14:paraId="5B8EA52F" w14:textId="3E44E6BE" w:rsidR="002545F5" w:rsidRDefault="002545F5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</w:t>
            </w:r>
          </w:p>
        </w:tc>
      </w:tr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748BAF40" w:rsidR="00B058C2" w:rsidRPr="00B058C2" w:rsidRDefault="002545F5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B058C2" w:rsidRDefault="0040596A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5E090831" w:rsidR="00B058C2" w:rsidRPr="00B058C2" w:rsidRDefault="002545F5" w:rsidP="00B058C2">
            <w:pPr>
              <w:jc w:val="center"/>
              <w:rPr>
                <w:rFonts w:ascii="Times New Roman" w:hAnsi="Times New Roman" w:cs="Times New Roman"/>
              </w:rPr>
            </w:pPr>
            <w:r w:rsidRPr="002545F5">
              <w:rPr>
                <w:rFonts w:ascii="Times New Roman" w:hAnsi="Times New Roman" w:cs="Times New Roman"/>
                <w:sz w:val="24"/>
                <w:szCs w:val="24"/>
              </w:rPr>
              <w:t>Slikovne metode u radiološkim tehnologijama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74A7E2A1" w:rsidR="00B763EA" w:rsidRPr="00B058C2" w:rsidRDefault="003D1DEE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7</w:t>
            </w:r>
            <w:r w:rsidR="0040596A">
              <w:rPr>
                <w:rFonts w:ascii="Times New Roman" w:hAnsi="Times New Roman" w:cs="Times New Roman"/>
              </w:rPr>
              <w:t>.0</w:t>
            </w:r>
            <w:r>
              <w:rPr>
                <w:rFonts w:ascii="Times New Roman" w:hAnsi="Times New Roman" w:cs="Times New Roman"/>
              </w:rPr>
              <w:t>2</w:t>
            </w:r>
            <w:r w:rsidR="0040596A">
              <w:rPr>
                <w:rFonts w:ascii="Times New Roman" w:hAnsi="Times New Roman" w:cs="Times New Roman"/>
              </w:rPr>
              <w:t>.202</w:t>
            </w:r>
            <w:r w:rsidR="00997F35">
              <w:rPr>
                <w:rFonts w:ascii="Times New Roman" w:hAnsi="Times New Roman" w:cs="Times New Roman"/>
              </w:rPr>
              <w:t>4</w:t>
            </w:r>
          </w:p>
        </w:tc>
      </w:tr>
    </w:tbl>
    <w:p w14:paraId="6F4D335E" w14:textId="796256F1" w:rsidR="00997F35" w:rsidRDefault="00997F35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067" w:type="dxa"/>
        <w:jc w:val="center"/>
        <w:tblLook w:val="04A0" w:firstRow="1" w:lastRow="0" w:firstColumn="1" w:lastColumn="0" w:noHBand="0" w:noVBand="1"/>
      </w:tblPr>
      <w:tblGrid>
        <w:gridCol w:w="1555"/>
        <w:gridCol w:w="4252"/>
        <w:gridCol w:w="3260"/>
      </w:tblGrid>
      <w:tr w:rsidR="00997F35" w:rsidRPr="003D1DEE" w14:paraId="6F8658DA" w14:textId="77777777" w:rsidTr="003D1DEE">
        <w:trPr>
          <w:trHeight w:val="300"/>
          <w:jc w:val="center"/>
        </w:trPr>
        <w:tc>
          <w:tcPr>
            <w:tcW w:w="1555" w:type="dxa"/>
            <w:noWrap/>
            <w:vAlign w:val="center"/>
            <w:hideMark/>
          </w:tcPr>
          <w:p w14:paraId="4499B0CC" w14:textId="77777777" w:rsidR="00997F35" w:rsidRPr="003D1DEE" w:rsidRDefault="00997F35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D1D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B</w:t>
            </w:r>
          </w:p>
        </w:tc>
        <w:tc>
          <w:tcPr>
            <w:tcW w:w="4252" w:type="dxa"/>
            <w:noWrap/>
            <w:vAlign w:val="center"/>
            <w:hideMark/>
          </w:tcPr>
          <w:p w14:paraId="57205F3F" w14:textId="77777777" w:rsidR="00997F35" w:rsidRPr="003D1DEE" w:rsidRDefault="00997F35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D1D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ex</w:t>
            </w:r>
          </w:p>
        </w:tc>
        <w:tc>
          <w:tcPr>
            <w:tcW w:w="3260" w:type="dxa"/>
            <w:noWrap/>
            <w:vAlign w:val="center"/>
            <w:hideMark/>
          </w:tcPr>
          <w:p w14:paraId="0FF2C543" w14:textId="77777777" w:rsidR="00997F35" w:rsidRPr="003D1DEE" w:rsidRDefault="00997F35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D1D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cjena</w:t>
            </w:r>
          </w:p>
        </w:tc>
      </w:tr>
      <w:tr w:rsidR="003D1DEE" w:rsidRPr="003D1DEE" w14:paraId="098179C7" w14:textId="77777777" w:rsidTr="003D1DEE">
        <w:trPr>
          <w:trHeight w:val="300"/>
          <w:jc w:val="center"/>
        </w:trPr>
        <w:tc>
          <w:tcPr>
            <w:tcW w:w="1555" w:type="dxa"/>
            <w:noWrap/>
            <w:vAlign w:val="center"/>
            <w:hideMark/>
          </w:tcPr>
          <w:p w14:paraId="100BA845" w14:textId="77777777" w:rsidR="003D1DEE" w:rsidRPr="003D1DEE" w:rsidRDefault="003D1DEE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D1D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252" w:type="dxa"/>
            <w:shd w:val="clear" w:color="auto" w:fill="auto"/>
            <w:noWrap/>
            <w:vAlign w:val="center"/>
          </w:tcPr>
          <w:p w14:paraId="2A432952" w14:textId="55BA4DB1" w:rsidR="003D1DEE" w:rsidRPr="003D1DEE" w:rsidRDefault="002545F5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6/23-R</w:t>
            </w:r>
          </w:p>
        </w:tc>
        <w:tc>
          <w:tcPr>
            <w:tcW w:w="3260" w:type="dxa"/>
            <w:shd w:val="clear" w:color="auto" w:fill="auto"/>
            <w:noWrap/>
            <w:vAlign w:val="center"/>
          </w:tcPr>
          <w:p w14:paraId="6D9508DA" w14:textId="7AD22CF3" w:rsidR="003D1DEE" w:rsidRPr="003D1DEE" w:rsidRDefault="002545F5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  <w:r w:rsidR="003D1DEE" w:rsidRPr="003D1DE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Šest</w:t>
            </w:r>
            <w:r w:rsidR="003D1DEE" w:rsidRPr="003D1DE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</w:tbl>
    <w:p w14:paraId="64EA2083" w14:textId="537B303A" w:rsidR="00997F35" w:rsidRDefault="00997F35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9E7C1E" w14:textId="7BCFD5BF" w:rsidR="0011327E" w:rsidRDefault="002545F5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spit održan usmeno, studenti su upoznati sa rezultatom ispita. Index za upis ocjene dostaviti odgovornom nastavniku 26.02.2024. godine u 14.00 sati.</w:t>
      </w:r>
    </w:p>
    <w:p w14:paraId="34BC3BAD" w14:textId="77777777" w:rsidR="002545F5" w:rsidRDefault="002545F5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00173E" w14:textId="2EC40115" w:rsidR="0042507E" w:rsidRPr="0042507E" w:rsidRDefault="004250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 xml:space="preserve">Datum: </w:t>
      </w:r>
      <w:r w:rsidR="003D1DEE">
        <w:rPr>
          <w:rFonts w:ascii="Times New Roman" w:hAnsi="Times New Roman" w:cs="Times New Roman"/>
          <w:b/>
          <w:bCs/>
          <w:sz w:val="24"/>
          <w:szCs w:val="24"/>
        </w:rPr>
        <w:t>07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3D1DE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997F35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</w:p>
    <w:p w14:paraId="4B51ED61" w14:textId="690FBE76" w:rsidR="0042507E" w:rsidRDefault="0042507E" w:rsidP="00B767A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604D728F" w:rsidR="00B058C2" w:rsidRPr="00601E58" w:rsidRDefault="00B767AE" w:rsidP="00601E58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6DC01" w14:textId="77777777" w:rsidR="003356F5" w:rsidRDefault="003356F5" w:rsidP="00B058C2">
      <w:pPr>
        <w:spacing w:after="0" w:line="240" w:lineRule="auto"/>
      </w:pPr>
      <w:r>
        <w:separator/>
      </w:r>
    </w:p>
  </w:endnote>
  <w:endnote w:type="continuationSeparator" w:id="0">
    <w:p w14:paraId="3D7E3FAD" w14:textId="77777777" w:rsidR="003356F5" w:rsidRDefault="003356F5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E918C" w14:textId="77777777" w:rsidR="003356F5" w:rsidRDefault="003356F5" w:rsidP="00B058C2">
      <w:pPr>
        <w:spacing w:after="0" w:line="240" w:lineRule="auto"/>
      </w:pPr>
      <w:r>
        <w:separator/>
      </w:r>
    </w:p>
  </w:footnote>
  <w:footnote w:type="continuationSeparator" w:id="0">
    <w:p w14:paraId="197714C9" w14:textId="77777777" w:rsidR="003356F5" w:rsidRDefault="003356F5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QUAKXW7yiwAAAA="/>
  </w:docVars>
  <w:rsids>
    <w:rsidRoot w:val="00B058C2"/>
    <w:rsid w:val="000320D6"/>
    <w:rsid w:val="0011327E"/>
    <w:rsid w:val="00157E61"/>
    <w:rsid w:val="001632CB"/>
    <w:rsid w:val="001C248F"/>
    <w:rsid w:val="002545F5"/>
    <w:rsid w:val="003356F5"/>
    <w:rsid w:val="003406B4"/>
    <w:rsid w:val="00350A2F"/>
    <w:rsid w:val="003A7DEE"/>
    <w:rsid w:val="003C1B13"/>
    <w:rsid w:val="003D1DEE"/>
    <w:rsid w:val="0040596A"/>
    <w:rsid w:val="0042507E"/>
    <w:rsid w:val="00560F11"/>
    <w:rsid w:val="00585F1A"/>
    <w:rsid w:val="00601E58"/>
    <w:rsid w:val="00725544"/>
    <w:rsid w:val="00814AA6"/>
    <w:rsid w:val="009169B7"/>
    <w:rsid w:val="00997F35"/>
    <w:rsid w:val="00A02665"/>
    <w:rsid w:val="00A259ED"/>
    <w:rsid w:val="00B058C2"/>
    <w:rsid w:val="00B5731F"/>
    <w:rsid w:val="00B763EA"/>
    <w:rsid w:val="00B767AE"/>
    <w:rsid w:val="00C32156"/>
    <w:rsid w:val="00CD2F57"/>
    <w:rsid w:val="00D9645D"/>
    <w:rsid w:val="00EA459C"/>
    <w:rsid w:val="00F10D80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15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</cp:revision>
  <cp:lastPrinted>2022-02-02T13:29:00Z</cp:lastPrinted>
  <dcterms:created xsi:type="dcterms:W3CDTF">2024-02-07T20:27:00Z</dcterms:created>
  <dcterms:modified xsi:type="dcterms:W3CDTF">2024-02-07T20:27:00Z</dcterms:modified>
</cp:coreProperties>
</file>